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i received a score of 5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i received a score of</w:t>
      </w:r>
      <w:r>
        <w:t xml:space="preserve"> </w:t>
      </w:r>
      <w:r>
        <w:rPr>
          <w:bCs/>
          <w:b/>
        </w:rPr>
        <w:t xml:space="preserve">6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i received a score of 8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i received a score of 27.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i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i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i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l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l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l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l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l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l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l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l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l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l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l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l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l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l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l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l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l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1998,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2001, 2003, 2004, 2006, 2007, 2009, 2010, 2011,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6, 2007, 2014,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10,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9:13Z</dcterms:created>
  <dcterms:modified xsi:type="dcterms:W3CDTF">2024-01-16T17: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i Country Report</vt:lpwstr>
  </property>
</Properties>
</file>